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707017" w:rsidRDefault="00047DB5" w:rsidP="00047DB5">
      <w:pPr>
        <w:pStyle w:val="Heading2"/>
        <w:rPr>
          <w:highlight w:val="green"/>
          <w:lang w:val="bg-BG"/>
        </w:rPr>
      </w:pPr>
      <w:r w:rsidRPr="00707017">
        <w:rPr>
          <w:highlight w:val="green"/>
        </w:rPr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7A01AF" w:rsidRDefault="00047DB5" w:rsidP="00047DB5">
      <w:pPr>
        <w:pStyle w:val="Heading2"/>
        <w:rPr>
          <w:highlight w:val="green"/>
          <w:lang w:val="bg-BG"/>
        </w:rPr>
      </w:pPr>
      <w:r w:rsidRPr="007A01AF">
        <w:rPr>
          <w:highlight w:val="green"/>
        </w:rPr>
        <w:t>Print Every N-</w:t>
      </w:r>
      <w:proofErr w:type="spellStart"/>
      <w:r w:rsidRPr="007A01AF">
        <w:rPr>
          <w:highlight w:val="green"/>
        </w:rPr>
        <w:t>th</w:t>
      </w:r>
      <w:proofErr w:type="spellEnd"/>
      <w:r w:rsidRPr="007A01AF">
        <w:rPr>
          <w:highlight w:val="green"/>
        </w:rPr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7A01AF" w:rsidRDefault="00047DB5" w:rsidP="00047DB5">
      <w:pPr>
        <w:pStyle w:val="Heading2"/>
        <w:rPr>
          <w:highlight w:val="green"/>
          <w:lang w:val="bg-BG"/>
        </w:rPr>
      </w:pPr>
      <w:r w:rsidRPr="007A01AF">
        <w:rPr>
          <w:highlight w:val="green"/>
        </w:rPr>
        <w:t xml:space="preserve">Add and Remove Elements </w:t>
      </w:r>
      <w:r w:rsidR="00CF6E9F" w:rsidRPr="007A01AF">
        <w:rPr>
          <w:highlight w:val="green"/>
        </w:rPr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1B106D" w:rsidRDefault="00047DB5" w:rsidP="00047DB5">
      <w:pPr>
        <w:pStyle w:val="Heading2"/>
        <w:ind w:left="357" w:hanging="357"/>
        <w:rPr>
          <w:highlight w:val="green"/>
          <w:lang w:val="bg-BG"/>
        </w:rPr>
      </w:pPr>
      <w:r w:rsidRPr="001B106D">
        <w:rPr>
          <w:highlight w:val="green"/>
        </w:rPr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AA48CB" w:rsidRDefault="00047DB5" w:rsidP="00047DB5">
      <w:pPr>
        <w:pStyle w:val="Heading2"/>
        <w:ind w:left="357" w:hanging="357"/>
        <w:rPr>
          <w:highlight w:val="green"/>
          <w:lang w:val="bg-BG"/>
        </w:rPr>
      </w:pPr>
      <w:r w:rsidRPr="00AA48CB">
        <w:rPr>
          <w:highlight w:val="green"/>
        </w:rPr>
        <w:t>Extract Increasing Sub</w:t>
      </w:r>
      <w:r w:rsidR="00F537DA" w:rsidRPr="00AA48CB">
        <w:rPr>
          <w:highlight w:val="green"/>
        </w:rPr>
        <w:t>set</w:t>
      </w:r>
      <w:r w:rsidRPr="00AA48CB">
        <w:rPr>
          <w:highlight w:val="green"/>
        </w:rPr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8A0459" w:rsidRDefault="00C735D2" w:rsidP="00C735D2">
      <w:pPr>
        <w:pStyle w:val="Heading2"/>
        <w:rPr>
          <w:highlight w:val="green"/>
          <w:lang w:val="bg-BG"/>
        </w:rPr>
      </w:pPr>
      <w:r w:rsidRPr="008A0459">
        <w:rPr>
          <w:highlight w:val="green"/>
        </w:rPr>
        <w:t>List of 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A48CB" w:rsidRDefault="00C735D2" w:rsidP="00C735D2">
      <w:pPr>
        <w:pStyle w:val="Heading2"/>
        <w:rPr>
          <w:highlight w:val="green"/>
          <w:lang w:val="bg-BG"/>
        </w:rPr>
      </w:pPr>
      <w:r w:rsidRPr="00AA48CB">
        <w:rPr>
          <w:highlight w:val="green"/>
        </w:rPr>
        <w:t>Sorting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4655EC" w:rsidRDefault="00047DB5" w:rsidP="00D60A82">
      <w:pPr>
        <w:pStyle w:val="Heading2"/>
        <w:rPr>
          <w:highlight w:val="green"/>
          <w:lang w:val="bg-BG"/>
        </w:rPr>
      </w:pPr>
      <w:r w:rsidRPr="004655EC">
        <w:rPr>
          <w:highlight w:val="green"/>
        </w:rPr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3C0D18" w:rsidRDefault="00047DB5" w:rsidP="00047DB5">
      <w:pPr>
        <w:pStyle w:val="Heading2"/>
        <w:ind w:left="357" w:hanging="357"/>
        <w:rPr>
          <w:highlight w:val="green"/>
          <w:lang w:val="bg-BG"/>
        </w:rPr>
      </w:pPr>
      <w:bookmarkStart w:id="0" w:name="_GoBack"/>
      <w:bookmarkEnd w:id="0"/>
      <w:r w:rsidRPr="003C0D18">
        <w:rPr>
          <w:highlight w:val="green"/>
        </w:rPr>
        <w:t>Magic Matrices</w:t>
      </w:r>
    </w:p>
    <w:p w14:paraId="4F93D2AC" w14:textId="77777777" w:rsidR="00047DB5" w:rsidRPr="00583E2E" w:rsidRDefault="00047DB5" w:rsidP="00047DB5">
      <w:pPr>
        <w:rPr>
          <w:b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proofErr w:type="gramStart"/>
      <w:r>
        <w:t>If  a</w:t>
      </w:r>
      <w:proofErr w:type="gramEnd"/>
      <w:r>
        <w:t xml:space="preserve">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</w:t>
      </w:r>
      <w:proofErr w:type="gramStart"/>
      <w:r w:rsidRPr="00047DB5">
        <w:rPr>
          <w:rFonts w:cstheme="minorHAnsi"/>
        </w:rPr>
        <w:t>and  the</w:t>
      </w:r>
      <w:proofErr w:type="gramEnd"/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7E72BA" w14:textId="77777777" w:rsidR="00EC6C12" w:rsidRDefault="00EC6C12" w:rsidP="008068A2">
      <w:pPr>
        <w:spacing w:after="0" w:line="240" w:lineRule="auto"/>
      </w:pPr>
      <w:r>
        <w:separator/>
      </w:r>
    </w:p>
  </w:endnote>
  <w:endnote w:type="continuationSeparator" w:id="0">
    <w:p w14:paraId="238125C8" w14:textId="77777777" w:rsidR="00EC6C12" w:rsidRDefault="00EC6C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707017" w:rsidRDefault="00707017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07017" w:rsidRPr="002C539D" w:rsidRDefault="0070701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707017" w:rsidRPr="002C539D" w:rsidRDefault="0070701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07017" w:rsidRPr="00596AA5" w:rsidRDefault="0070701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5DB318" w:rsidR="00707017" w:rsidRPr="00596AA5" w:rsidRDefault="0070701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0D1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0D1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5DB318" w:rsidR="00707017" w:rsidRPr="00596AA5" w:rsidRDefault="0070701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0D1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0D1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35D3C" w14:textId="77777777" w:rsidR="00EC6C12" w:rsidRDefault="00EC6C12" w:rsidP="008068A2">
      <w:pPr>
        <w:spacing w:after="0" w:line="240" w:lineRule="auto"/>
      </w:pPr>
      <w:r>
        <w:separator/>
      </w:r>
    </w:p>
  </w:footnote>
  <w:footnote w:type="continuationSeparator" w:id="0">
    <w:p w14:paraId="3AF1E179" w14:textId="77777777" w:rsidR="00EC6C12" w:rsidRDefault="00EC6C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07017" w:rsidRDefault="0070701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106D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C0D18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655EC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C2442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3E2E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07017"/>
    <w:rsid w:val="007137FA"/>
    <w:rsid w:val="00724DA4"/>
    <w:rsid w:val="00763912"/>
    <w:rsid w:val="00774E44"/>
    <w:rsid w:val="00785258"/>
    <w:rsid w:val="00791F02"/>
    <w:rsid w:val="0079324A"/>
    <w:rsid w:val="00794EEE"/>
    <w:rsid w:val="007A01AF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A0459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A48CB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C12"/>
    <w:rsid w:val="00ED0DEA"/>
    <w:rsid w:val="00ED6E31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47C99-8D8B-4C8B-9C04-1171FECD6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0</TotalTime>
  <Pages>8</Pages>
  <Words>1721</Words>
  <Characters>9815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45</cp:revision>
  <cp:lastPrinted>2015-10-26T22:35:00Z</cp:lastPrinted>
  <dcterms:created xsi:type="dcterms:W3CDTF">2019-11-12T12:29:00Z</dcterms:created>
  <dcterms:modified xsi:type="dcterms:W3CDTF">2022-01-26T06:23:00Z</dcterms:modified>
  <cp:category>programming; education; software engineering; software development</cp:category>
</cp:coreProperties>
</file>